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6DA77" w14:textId="36A0A4C2" w:rsidR="00EC7572" w:rsidRDefault="00EC7572" w:rsidP="00EA2288">
      <w:pPr>
        <w:pStyle w:val="Heading1"/>
        <w:jc w:val="center"/>
      </w:pPr>
      <w:r>
        <w:t xml:space="preserve">Problem </w:t>
      </w:r>
      <w:r w:rsidR="00690298">
        <w:t>2</w:t>
      </w:r>
      <w:r>
        <w:t xml:space="preserve">. </w:t>
      </w:r>
      <w:r w:rsidR="00EA2288">
        <w:t>Task Post</w:t>
      </w:r>
    </w:p>
    <w:p w14:paraId="7CD2ECAF" w14:textId="77777777" w:rsidR="00EA2288" w:rsidRPr="00EE5698" w:rsidRDefault="00EA2288" w:rsidP="00EA228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2CEE465" w14:textId="77777777" w:rsidR="00EA2288" w:rsidRDefault="00EA2288" w:rsidP="00EA228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61CC30C" w14:textId="77777777" w:rsidR="00EA2288" w:rsidRDefault="00EA2288" w:rsidP="00EA228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8735A5B" w14:textId="77777777" w:rsidR="00EA2288" w:rsidRDefault="00EA2288" w:rsidP="00EA2288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C5E3B56" w14:textId="77777777" w:rsidR="00EA2288" w:rsidRDefault="00EA2288" w:rsidP="00EA2288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361729C2" w14:textId="533E9DD7" w:rsidR="00EA2288" w:rsidRDefault="00844F91" w:rsidP="00EA2288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ins w:id="0" w:author="Darina" w:date="2023-03-28T14:21:00Z">
        <w:r>
          <w:rPr>
            <w:noProof/>
          </w:rPr>
          <w:t>u</w:t>
        </w:r>
      </w:ins>
      <w:del w:id="1" w:author="Darina" w:date="2023-03-28T14:21:00Z">
        <w:r w:rsidR="00EA2288" w:rsidDel="00844F91">
          <w:rPr>
            <w:noProof/>
          </w:rPr>
          <w:delText>U</w:delText>
        </w:r>
      </w:del>
      <w:r w:rsidR="00EA2288">
        <w:rPr>
          <w:noProof/>
        </w:rPr>
        <w:t xml:space="preserve">sing the </w:t>
      </w:r>
      <w:r w:rsidR="00EA2288" w:rsidRPr="00C44D1E">
        <w:rPr>
          <w:b/>
          <w:bCs/>
          <w:noProof/>
        </w:rPr>
        <w:t>spread-operator</w:t>
      </w:r>
      <w:r w:rsidR="00EA2288">
        <w:rPr>
          <w:noProof/>
        </w:rPr>
        <w:t xml:space="preserve"> (</w:t>
      </w:r>
      <w:r w:rsidR="00EA2288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 w:rsidR="00EA2288">
        <w:rPr>
          <w:noProof/>
        </w:rPr>
        <w:t xml:space="preserve">) to convert a </w:t>
      </w:r>
      <w:r w:rsidR="00EA2288" w:rsidRPr="00C44D1E">
        <w:rPr>
          <w:b/>
          <w:bCs/>
          <w:noProof/>
        </w:rPr>
        <w:t>NodeList</w:t>
      </w:r>
      <w:r w:rsidR="00EA2288">
        <w:rPr>
          <w:noProof/>
        </w:rPr>
        <w:t xml:space="preserve"> into an array</w:t>
      </w:r>
    </w:p>
    <w:p w14:paraId="31A9D750" w14:textId="70F256A0" w:rsidR="00EA2288" w:rsidRPr="00654882" w:rsidRDefault="00EA2288" w:rsidP="00EA2288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</w:t>
      </w:r>
      <w:del w:id="2" w:author="Darina" w:date="2023-03-28T14:21:00Z">
        <w:r w:rsidRPr="00516378" w:rsidDel="00844F91">
          <w:rPr>
            <w:rFonts w:cstheme="minorHAnsi"/>
            <w:noProof/>
          </w:rPr>
          <w:delText xml:space="preserve">in Judge </w:delText>
        </w:r>
      </w:del>
      <w:r w:rsidRPr="00516378">
        <w:rPr>
          <w:rFonts w:cstheme="minorHAnsi"/>
          <w:noProof/>
        </w:rPr>
        <w:t xml:space="preserve">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BB5D7C0" w14:textId="77777777" w:rsidR="00EA2288" w:rsidRPr="00CD5F99" w:rsidRDefault="00EA2288" w:rsidP="00EA2288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A22C9B9" w14:textId="77777777" w:rsidR="00EA2288" w:rsidRPr="004D0B17" w:rsidRDefault="00EA2288" w:rsidP="00EA2288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3A1AA67" w14:textId="77777777" w:rsidR="00EA2288" w:rsidRDefault="00EA2288" w:rsidP="00EA2288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C131658" w14:textId="77777777" w:rsidR="00EA2288" w:rsidRPr="002E2A6C" w:rsidRDefault="00EA2288" w:rsidP="00EA2288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34D2183" w14:textId="0B343142" w:rsidR="00EA2288" w:rsidRPr="002E2A6C" w:rsidDel="00844F91" w:rsidRDefault="00EA2288" w:rsidP="00844F91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del w:id="3" w:author="Darina" w:date="2023-03-28T14:22:00Z"/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10B55AA" w14:textId="77777777" w:rsidR="00EA2288" w:rsidRPr="00844F91" w:rsidRDefault="00EA2288" w:rsidP="00844F91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del w:id="4" w:author="Darina" w:date="2023-03-28T14:21:00Z">
        <w:r w:rsidDel="00844F91">
          <w:rPr>
            <w:noProof/>
          </w:rPr>
          <w:delText xml:space="preserve">Always turn the collection into a </w:delText>
        </w:r>
        <w:r w:rsidRPr="00844F91" w:rsidDel="00844F91">
          <w:rPr>
            <w:b/>
            <w:bCs/>
            <w:noProof/>
          </w:rPr>
          <w:delText>JS array</w:delText>
        </w:r>
        <w:r w:rsidDel="00844F91">
          <w:rPr>
            <w:noProof/>
          </w:rPr>
          <w:delText xml:space="preserve"> </w:delText>
        </w:r>
        <w:r w:rsidRPr="00844F91" w:rsidDel="00844F91">
          <w:rPr>
            <w:noProof/>
            <w:lang w:val="bg-BG"/>
          </w:rPr>
          <w:delText>(</w:delText>
        </w:r>
        <w:r w:rsidDel="00844F91">
          <w:rPr>
            <w:noProof/>
          </w:rPr>
          <w:delText>forEach, forOf, et.)</w:delText>
        </w:r>
      </w:del>
    </w:p>
    <w:p w14:paraId="6AE221A4" w14:textId="77777777" w:rsidR="00EA2288" w:rsidRPr="005F5B07" w:rsidRDefault="00EA2288" w:rsidP="00EA228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30223DF6" w:rsidR="00EC7572" w:rsidRDefault="00EC7572" w:rsidP="00EC7572">
      <w:commentRangeStart w:id="5"/>
      <w:del w:id="6" w:author="Darina" w:date="2023-03-28T14:23:00Z">
        <w:r w:rsidRPr="00A20808" w:rsidDel="00844F91">
          <w:rPr>
            <w:b/>
            <w:bCs/>
          </w:rPr>
          <w:delText>Write the missing JavaScript code</w:delText>
        </w:r>
        <w:r w:rsidRPr="00482FC0" w:rsidDel="00844F91">
          <w:delText xml:space="preserve"> to make the </w:delText>
        </w:r>
        <w:r w:rsidDel="00844F91">
          <w:delText xml:space="preserve"> </w:delText>
        </w:r>
        <w:r w:rsidRPr="00482FC0" w:rsidDel="00844F91">
          <w:delText>work as expected:</w:delText>
        </w:r>
        <w:commentRangeEnd w:id="5"/>
        <w:r w:rsidR="00844F91" w:rsidDel="00844F91">
          <w:rPr>
            <w:rStyle w:val="CommentReference"/>
          </w:rPr>
          <w:commentReference w:id="5"/>
        </w:r>
      </w:del>
    </w:p>
    <w:p w14:paraId="58C24B73" w14:textId="3E0A9B3A" w:rsidR="00A57CAC" w:rsidRDefault="00EA2288" w:rsidP="00A57CAC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</w:rPr>
        <w:drawing>
          <wp:inline distT="0" distB="0" distL="0" distR="0" wp14:anchorId="37F1C65B" wp14:editId="6318619C">
            <wp:extent cx="6626225" cy="3078480"/>
            <wp:effectExtent l="0" t="0" r="3175" b="7620"/>
            <wp:docPr id="12" name="Картина 12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5669A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5CDE409" w14:textId="5BDF2E3F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EA2288">
        <w:rPr>
          <w:rFonts w:ascii="Calibri" w:eastAsia="Calibri" w:hAnsi="Calibri" w:cs="Times New Roman"/>
          <w:b/>
        </w:rPr>
        <w:t>Task Post</w:t>
      </w:r>
      <w:r>
        <w:rPr>
          <w:rFonts w:ascii="Calibri" w:eastAsia="Calibri" w:hAnsi="Calibri" w:cs="Times New Roman"/>
        </w:rPr>
        <w:t xml:space="preserve"> work as expected:</w:t>
      </w:r>
    </w:p>
    <w:p w14:paraId="46B1E8B0" w14:textId="16E83EC3" w:rsidR="00A57CAC" w:rsidDel="00844F91" w:rsidRDefault="00A57CAC" w:rsidP="00A57CAC">
      <w:pPr>
        <w:spacing w:after="0"/>
        <w:ind w:left="720"/>
        <w:contextualSpacing/>
        <w:rPr>
          <w:del w:id="7" w:author="Darina" w:date="2023-03-28T14:25:00Z"/>
          <w:rFonts w:ascii="Calibri" w:eastAsia="Calibri" w:hAnsi="Calibri" w:cs="Times New Roman"/>
        </w:rPr>
      </w:pPr>
      <w:commentRangeStart w:id="8"/>
      <w:del w:id="9" w:author="Darina" w:date="2023-03-28T14:25:00Z">
        <w:r w:rsidDel="00844F91">
          <w:rPr>
            <w:rFonts w:ascii="Calibri" w:eastAsia="Calibri" w:hAnsi="Calibri" w:cs="Times New Roman"/>
          </w:rPr>
          <w:delText>All fields</w:delText>
        </w:r>
        <w:r w:rsidDel="00844F91">
          <w:rPr>
            <w:rFonts w:ascii="Calibri" w:eastAsia="Calibri" w:hAnsi="Calibri" w:cs="Times New Roman"/>
            <w:b/>
          </w:rPr>
          <w:delText xml:space="preserve"> (title, category, </w:delText>
        </w:r>
        <w:r w:rsidDel="00844F91">
          <w:rPr>
            <w:rFonts w:ascii="Calibri" w:eastAsia="Calibri" w:hAnsi="Calibri" w:cs="Times New Roman"/>
            <w:bCs/>
          </w:rPr>
          <w:delText>and</w:delText>
        </w:r>
        <w:r w:rsidDel="00844F91">
          <w:rPr>
            <w:rFonts w:ascii="Calibri" w:eastAsia="Calibri" w:hAnsi="Calibri" w:cs="Times New Roman"/>
            <w:b/>
          </w:rPr>
          <w:delText xml:space="preserve"> content)</w:delText>
        </w:r>
        <w:r w:rsidDel="00844F91">
          <w:rPr>
            <w:rFonts w:ascii="Calibri" w:eastAsia="Calibri" w:hAnsi="Calibri" w:cs="Times New Roman"/>
          </w:rPr>
          <w:delText xml:space="preserve"> are </w:delText>
        </w:r>
        <w:r w:rsidDel="00844F91">
          <w:rPr>
            <w:rFonts w:ascii="Calibri" w:eastAsia="Calibri" w:hAnsi="Calibri" w:cs="Times New Roman"/>
            <w:b/>
          </w:rPr>
          <w:delText>filled with the correct input</w:delText>
        </w:r>
      </w:del>
      <w:commentRangeEnd w:id="8"/>
      <w:r w:rsidR="00844F91">
        <w:rPr>
          <w:rStyle w:val="CommentReference"/>
        </w:rPr>
        <w:commentReference w:id="8"/>
      </w:r>
    </w:p>
    <w:p w14:paraId="3238835A" w14:textId="0C7A9C57" w:rsidR="00A57CAC" w:rsidRDefault="00A57CAC" w:rsidP="00A57CAC">
      <w:pPr>
        <w:numPr>
          <w:ilvl w:val="1"/>
          <w:numId w:val="29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</w:t>
      </w:r>
      <w:r>
        <w:rPr>
          <w:rFonts w:ascii="Calibri" w:eastAsia="Calibri" w:hAnsi="Calibri" w:cs="Times New Roman"/>
        </w:rPr>
        <w:t xml:space="preserve"> </w:t>
      </w:r>
      <w:ins w:id="10" w:author="Darina" w:date="2023-03-28T14:24:00Z">
        <w:r w:rsidR="00844F91">
          <w:rPr>
            <w:rFonts w:ascii="Calibri" w:eastAsia="Calibri" w:hAnsi="Calibri" w:cs="Times New Roman"/>
          </w:rPr>
          <w:t>sho</w:t>
        </w:r>
      </w:ins>
      <w:ins w:id="11" w:author="Darina" w:date="2023-03-28T14:25:00Z">
        <w:r w:rsidR="00844F91">
          <w:rPr>
            <w:rFonts w:ascii="Calibri" w:eastAsia="Calibri" w:hAnsi="Calibri" w:cs="Times New Roman"/>
          </w:rPr>
          <w:t>uld be</w:t>
        </w:r>
      </w:ins>
      <w:del w:id="12" w:author="Darina" w:date="2023-03-28T14:25:00Z">
        <w:r w:rsidDel="00844F91">
          <w:rPr>
            <w:rFonts w:ascii="Calibri" w:eastAsia="Calibri" w:hAnsi="Calibri" w:cs="Times New Roman"/>
          </w:rPr>
          <w:delText>are</w:delText>
        </w:r>
      </w:del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3D13DE40" w14:textId="77777777" w:rsidR="00A57CAC" w:rsidRDefault="00A57CAC" w:rsidP="00A57CAC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3E420CD3" w14:textId="0C4C4801" w:rsidR="00A57CAC" w:rsidRDefault="00A57CAC" w:rsidP="00A57CAC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 xml:space="preserve">Getting the information from the </w:t>
      </w:r>
      <w:r w:rsidR="00EF4C91">
        <w:rPr>
          <w:rFonts w:ascii="Calibri" w:eastAsia="Times New Roman" w:hAnsi="Calibri" w:cs="Times New Roman"/>
          <w:b/>
          <w:color w:val="7C380A"/>
          <w:sz w:val="36"/>
          <w:szCs w:val="36"/>
        </w:rPr>
        <w:t>task</w:t>
      </w:r>
    </w:p>
    <w:p w14:paraId="06F2D0C0" w14:textId="77777777" w:rsidR="00A57CAC" w:rsidRDefault="00A57CAC" w:rsidP="00A57CAC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2C3EFDEA" w14:textId="008FC74A" w:rsidR="00A57CAC" w:rsidRDefault="00A57CAC" w:rsidP="00A57CAC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del w:id="13" w:author="Darina" w:date="2023-03-28T14:25:00Z">
        <w:r w:rsidDel="00844F91">
          <w:rPr>
            <w:rFonts w:ascii="Calibri" w:eastAsia="Calibri" w:hAnsi="Calibri" w:cs="Times New Roman"/>
            <w:b/>
            <w:bCs/>
            <w:noProof/>
            <w:color w:val="00000A"/>
          </w:rPr>
          <w:delText>"</w:delText>
        </w:r>
      </w:del>
      <w:r>
        <w:rPr>
          <w:rFonts w:ascii="Calibri" w:eastAsia="Calibri" w:hAnsi="Calibri" w:cs="Calibri"/>
          <w:b/>
          <w:noProof/>
          <w:color w:val="00000A"/>
        </w:rPr>
        <w:t>Publish</w:t>
      </w:r>
      <w:del w:id="14" w:author="Darina" w:date="2023-03-28T14:25:00Z">
        <w:r w:rsidDel="00844F91">
          <w:rPr>
            <w:rFonts w:ascii="Calibri" w:eastAsia="Calibri" w:hAnsi="Calibri" w:cs="Times New Roman"/>
            <w:b/>
            <w:bCs/>
            <w:noProof/>
            <w:color w:val="00000A"/>
          </w:rPr>
          <w:delText>"</w:delText>
        </w:r>
      </w:del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ins w:id="15" w:author="Darina" w:date="2023-03-28T14:26:00Z">
        <w:r w:rsidR="00844F91" w:rsidRPr="00844F91">
          <w:rPr>
            <w:rStyle w:val="CodeChar"/>
            <w:rPrChange w:id="16" w:author="Darina" w:date="2023-03-28T14:26:00Z">
              <w:rPr>
                <w:rFonts w:ascii="Calibri" w:eastAsia="Calibri" w:hAnsi="Calibri" w:cs="Calibri"/>
                <w:color w:val="00000A"/>
              </w:rPr>
            </w:rPrChange>
          </w:rPr>
          <w:t>&lt;</w:t>
        </w:r>
      </w:ins>
      <w:r w:rsidRPr="00844F91">
        <w:rPr>
          <w:rStyle w:val="CodeChar"/>
          <w:rPrChange w:id="17" w:author="Darina" w:date="2023-03-28T14:26:00Z">
            <w:rPr>
              <w:rFonts w:ascii="Calibri" w:eastAsia="Calibri" w:hAnsi="Calibri" w:cs="Calibri"/>
              <w:b/>
              <w:color w:val="00000A"/>
            </w:rPr>
          </w:rPrChange>
        </w:rPr>
        <w:t>ul</w:t>
      </w:r>
      <w:ins w:id="18" w:author="Darina" w:date="2023-03-28T14:26:00Z">
        <w:r w:rsidR="00844F91" w:rsidRPr="00844F91">
          <w:rPr>
            <w:rStyle w:val="CodeChar"/>
            <w:rPrChange w:id="19" w:author="Darina" w:date="2023-03-28T14:26:00Z">
              <w:rPr>
                <w:rFonts w:ascii="Calibri" w:eastAsia="Calibri" w:hAnsi="Calibri" w:cs="Calibri"/>
                <w:b/>
                <w:color w:val="00000A"/>
              </w:rPr>
            </w:rPrChange>
          </w:rPr>
          <w:t>&gt;</w:t>
        </w:r>
      </w:ins>
      <w:r>
        <w:rPr>
          <w:rFonts w:ascii="Calibri" w:eastAsia="Calibri" w:hAnsi="Calibri" w:cs="Calibri"/>
          <w:color w:val="00000A"/>
        </w:rPr>
        <w:t xml:space="preserve"> with the </w:t>
      </w:r>
      <w:r w:rsidRPr="00844F91">
        <w:rPr>
          <w:rStyle w:val="CodeChar"/>
          <w:rPrChange w:id="20" w:author="Darina" w:date="2023-03-28T14:26:00Z">
            <w:rPr>
              <w:rFonts w:ascii="Calibri" w:eastAsia="Calibri" w:hAnsi="Calibri" w:cs="Calibri"/>
              <w:b/>
              <w:color w:val="00000A"/>
              <w:lang w:val="en"/>
            </w:rPr>
          </w:rPrChange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844F91">
        <w:rPr>
          <w:rStyle w:val="CodeChar"/>
          <w:rPrChange w:id="21" w:author="Darina" w:date="2023-03-28T14:26:00Z">
            <w:rPr>
              <w:rFonts w:ascii="Calibri" w:eastAsia="Calibri" w:hAnsi="Calibri" w:cs="Times New Roman"/>
              <w:b/>
              <w:bCs/>
              <w:noProof/>
              <w:color w:val="00000A"/>
            </w:rPr>
          </w:rPrChange>
        </w:rPr>
        <w:t>"review-list"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</w:t>
      </w:r>
      <w:del w:id="22" w:author="Darina" w:date="2023-03-28T14:27:00Z">
        <w:r w:rsidDel="00844F91">
          <w:rPr>
            <w:rFonts w:ascii="Calibri" w:eastAsia="Calibri" w:hAnsi="Calibri" w:cs="Calibri"/>
            <w:b/>
            <w:color w:val="00000A"/>
          </w:rPr>
          <w:delText>n clear</w:delText>
        </w:r>
      </w:del>
      <w:r>
        <w:rPr>
          <w:rFonts w:ascii="Calibri" w:eastAsia="Calibri" w:hAnsi="Calibri" w:cs="Calibri"/>
          <w:b/>
          <w:color w:val="00000A"/>
        </w:rPr>
        <w:t xml:space="preserve"> input fields</w:t>
      </w:r>
      <w:ins w:id="23" w:author="Darina" w:date="2023-03-28T14:27:00Z">
        <w:r w:rsidR="00844F91">
          <w:rPr>
            <w:rFonts w:ascii="Calibri" w:eastAsia="Calibri" w:hAnsi="Calibri" w:cs="Calibri"/>
            <w:b/>
            <w:color w:val="00000A"/>
          </w:rPr>
          <w:t xml:space="preserve"> should be cleared</w:t>
        </w:r>
      </w:ins>
      <w:r>
        <w:rPr>
          <w:rFonts w:ascii="Calibri" w:eastAsia="Calibri" w:hAnsi="Calibri" w:cs="Calibri"/>
          <w:color w:val="00000A"/>
        </w:rPr>
        <w:t>.</w:t>
      </w:r>
      <w:del w:id="24" w:author="Darina" w:date="2023-03-28T14:26:00Z">
        <w:r w:rsidDel="00844F91">
          <w:rPr>
            <w:rFonts w:ascii="Calibri" w:eastAsia="Calibri" w:hAnsi="Calibri" w:cs="Calibri"/>
            <w:color w:val="00000A"/>
            <w:lang w:val="en"/>
          </w:rPr>
          <w:delText xml:space="preserve">    </w:delText>
        </w:r>
      </w:del>
    </w:p>
    <w:p w14:paraId="15E027ED" w14:textId="13592C29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</w:t>
      </w:r>
      <w:ins w:id="25" w:author="Darina" w:date="2023-03-28T14:27:00Z">
        <w:r w:rsidR="00844F91">
          <w:rPr>
            <w:rFonts w:ascii="Calibri" w:eastAsia="Calibri" w:hAnsi="Calibri" w:cs="Calibri"/>
            <w:lang w:val="en"/>
          </w:rPr>
          <w:t xml:space="preserve"> should</w:t>
        </w:r>
      </w:ins>
      <w:r>
        <w:rPr>
          <w:rFonts w:ascii="Calibri" w:eastAsia="Calibri" w:hAnsi="Calibri" w:cs="Calibri"/>
          <w:lang w:val="en"/>
        </w:rPr>
        <w:t xml:space="preserve"> look</w:t>
      </w:r>
      <w:del w:id="26" w:author="Darina" w:date="2023-03-28T14:27:00Z">
        <w:r w:rsidDel="00844F91">
          <w:rPr>
            <w:rFonts w:ascii="Calibri" w:eastAsia="Calibri" w:hAnsi="Calibri" w:cs="Calibri"/>
            <w:lang w:val="en"/>
          </w:rPr>
          <w:delText>s</w:delText>
        </w:r>
      </w:del>
      <w:r>
        <w:rPr>
          <w:rFonts w:ascii="Calibri" w:eastAsia="Calibri" w:hAnsi="Calibri" w:cs="Calibri"/>
          <w:lang w:val="en"/>
        </w:rPr>
        <w:t xml:space="preserve"> like this:</w:t>
      </w:r>
    </w:p>
    <w:p w14:paraId="67E22454" w14:textId="39B4DDC3" w:rsidR="00A57CAC" w:rsidRPr="00767D5D" w:rsidRDefault="00767D5D" w:rsidP="00767D5D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</w:rPr>
        <w:drawing>
          <wp:inline distT="0" distB="0" distL="0" distR="0" wp14:anchorId="6AAC5E60" wp14:editId="0F77A333">
            <wp:extent cx="5478780" cy="2853281"/>
            <wp:effectExtent l="0" t="0" r="7620" b="4445"/>
            <wp:docPr id="28" name="Картина 2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4370" cy="285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B797" w14:textId="3D89DD46" w:rsidR="00A57CAC" w:rsidRPr="00767D5D" w:rsidRDefault="00767D5D" w:rsidP="00767D5D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en"/>
        </w:rPr>
        <w:drawing>
          <wp:inline distT="0" distB="0" distL="0" distR="0" wp14:anchorId="6CFAA36A" wp14:editId="28F03FAE">
            <wp:extent cx="6626225" cy="3078480"/>
            <wp:effectExtent l="0" t="0" r="3175" b="7620"/>
            <wp:docPr id="26" name="Картина 26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5D5C7" w14:textId="24C78650" w:rsidR="00A57CAC" w:rsidRDefault="00A57CAC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information for </w:t>
      </w:r>
      <w:r w:rsidR="00FA0BC6">
        <w:rPr>
          <w:sz w:val="36"/>
          <w:szCs w:val="28"/>
        </w:rPr>
        <w:t>task</w:t>
      </w:r>
    </w:p>
    <w:p w14:paraId="4DD6F66E" w14:textId="5075A750" w:rsidR="00A57CAC" w:rsidRDefault="00A57CAC" w:rsidP="00A57CAC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</w:t>
      </w:r>
      <w:del w:id="27" w:author="Darina" w:date="2023-03-28T14:27:00Z">
        <w:r w:rsidDel="00844F91">
          <w:rPr>
            <w:b/>
            <w:bCs/>
          </w:rPr>
          <w:delText>"</w:delText>
        </w:r>
      </w:del>
      <w:r>
        <w:rPr>
          <w:b/>
          <w:bCs/>
        </w:rPr>
        <w:t>Edit</w:t>
      </w:r>
      <w:del w:id="28" w:author="Darina" w:date="2023-03-28T14:27:00Z">
        <w:r w:rsidDel="00844F91">
          <w:rPr>
            <w:b/>
            <w:bCs/>
          </w:rPr>
          <w:delText>"</w:delText>
        </w:r>
      </w:del>
      <w:r>
        <w:rPr>
          <w:b/>
          <w:bCs/>
        </w:rPr>
        <w:t>]</w:t>
      </w:r>
      <w:r>
        <w:t xml:space="preserve"> button is clicked, the information from the post must be sent to the input</w:t>
      </w:r>
      <w:del w:id="29" w:author="Darina" w:date="2023-03-28T14:28:00Z">
        <w:r w:rsidR="00767D5D" w:rsidDel="00844F91">
          <w:delText>'</w:delText>
        </w:r>
        <w:r w:rsidDel="00844F91">
          <w:delText>s</w:delText>
        </w:r>
      </w:del>
      <w:r>
        <w:t xml:space="preserve"> fields </w:t>
      </w:r>
      <w:ins w:id="30" w:author="Darina" w:date="2023-03-28T14:28:00Z">
        <w:r w:rsidR="00844F91">
          <w:t xml:space="preserve">on the left side </w:t>
        </w:r>
      </w:ins>
      <w:r>
        <w:t xml:space="preserve">and the record should be deleted from the </w:t>
      </w:r>
      <w:ins w:id="31" w:author="Darina" w:date="2023-03-28T14:28:00Z">
        <w:r w:rsidR="00844F91" w:rsidRPr="00844F91">
          <w:rPr>
            <w:rStyle w:val="CodeChar"/>
            <w:rPrChange w:id="32" w:author="Darina" w:date="2023-03-28T14:28:00Z">
              <w:rPr/>
            </w:rPrChange>
          </w:rPr>
          <w:t>&lt;</w:t>
        </w:r>
      </w:ins>
      <w:r w:rsidRPr="00844F91">
        <w:rPr>
          <w:rStyle w:val="CodeChar"/>
          <w:rPrChange w:id="33" w:author="Darina" w:date="2023-03-28T14:28:00Z">
            <w:rPr>
              <w:b/>
              <w:bCs/>
            </w:rPr>
          </w:rPrChange>
        </w:rPr>
        <w:t>ul</w:t>
      </w:r>
      <w:ins w:id="34" w:author="Darina" w:date="2023-03-28T14:28:00Z">
        <w:r w:rsidR="00844F91" w:rsidRPr="00844F91">
          <w:rPr>
            <w:rStyle w:val="CodeChar"/>
            <w:rPrChange w:id="35" w:author="Darina" w:date="2023-03-28T14:28:00Z">
              <w:rPr>
                <w:b/>
                <w:bCs/>
              </w:rPr>
            </w:rPrChange>
          </w:rPr>
          <w:t>&gt;</w:t>
        </w:r>
      </w:ins>
      <w:r>
        <w:t xml:space="preserve"> </w:t>
      </w:r>
      <w:r w:rsidRPr="00844F91">
        <w:rPr>
          <w:rStyle w:val="CodeChar"/>
          <w:rPrChange w:id="36" w:author="Darina" w:date="2023-03-28T14:28:00Z">
            <w:rPr>
              <w:rFonts w:ascii="Calibri" w:eastAsia="Calibri" w:hAnsi="Calibri" w:cs="Times New Roman"/>
              <w:b/>
              <w:bCs/>
              <w:noProof/>
            </w:rPr>
          </w:rPrChange>
        </w:rPr>
        <w:t>"review-list"</w:t>
      </w:r>
      <w:r>
        <w:t xml:space="preserve">. </w:t>
      </w:r>
    </w:p>
    <w:p w14:paraId="4AB8AA35" w14:textId="19CE3AE2" w:rsidR="00A57CAC" w:rsidRDefault="00767D5D" w:rsidP="00A57CAC">
      <w:r w:rsidRPr="00767D5D">
        <w:rPr>
          <w:noProof/>
        </w:rPr>
        <w:lastRenderedPageBreak/>
        <w:drawing>
          <wp:inline distT="0" distB="0" distL="0" distR="0" wp14:anchorId="17B5B4AA" wp14:editId="142F36A9">
            <wp:extent cx="6626225" cy="3078480"/>
            <wp:effectExtent l="0" t="0" r="3175" b="7620"/>
            <wp:docPr id="29" name="Картина 29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7CAC">
        <w:rPr>
          <w:noProof/>
        </w:rPr>
        <w:t xml:space="preserve"> </w:t>
      </w:r>
    </w:p>
    <w:p w14:paraId="2966A1B3" w14:textId="34B279A3" w:rsidR="00A57CAC" w:rsidRDefault="00A57CAC" w:rsidP="00A57CAC">
      <w:pPr>
        <w:pStyle w:val="ListParagraph"/>
        <w:spacing w:before="240" w:after="240"/>
      </w:pPr>
      <w:r>
        <w:t>After editing the information</w:t>
      </w:r>
      <w:ins w:id="37" w:author="Darina" w:date="2023-03-28T14:29:00Z">
        <w:r w:rsidR="00844F91">
          <w:t>,</w:t>
        </w:r>
      </w:ins>
      <w:r>
        <w:t xml:space="preserve"> </w:t>
      </w:r>
      <w:del w:id="38" w:author="Darina" w:date="2023-03-28T14:29:00Z">
        <w:r w:rsidDel="00844F91">
          <w:delText xml:space="preserve">make </w:delText>
        </w:r>
      </w:del>
      <w:ins w:id="39" w:author="Darina" w:date="2023-03-28T14:29:00Z">
        <w:r w:rsidR="00844F91">
          <w:t>add</w:t>
        </w:r>
        <w:r w:rsidR="00844F91">
          <w:t xml:space="preserve"> </w:t>
        </w:r>
      </w:ins>
      <w:r>
        <w:t xml:space="preserve">a new </w:t>
      </w:r>
      <w:ins w:id="40" w:author="Darina" w:date="2023-03-28T14:29:00Z">
        <w:r w:rsidR="00844F91">
          <w:t>item</w:t>
        </w:r>
      </w:ins>
      <w:del w:id="41" w:author="Darina" w:date="2023-03-28T14:29:00Z">
        <w:r w:rsidDel="00844F91">
          <w:delText>record</w:delText>
        </w:r>
      </w:del>
      <w:r>
        <w:t xml:space="preserve"> to the </w:t>
      </w:r>
      <w:ins w:id="42" w:author="Darina" w:date="2023-03-28T14:29:00Z">
        <w:r w:rsidR="00844F91" w:rsidRPr="00844F91">
          <w:rPr>
            <w:rStyle w:val="CodeChar"/>
            <w:rPrChange w:id="43" w:author="Darina" w:date="2023-03-28T14:29:00Z">
              <w:rPr/>
            </w:rPrChange>
          </w:rPr>
          <w:t>&lt;</w:t>
        </w:r>
      </w:ins>
      <w:r w:rsidRPr="00844F91">
        <w:rPr>
          <w:rStyle w:val="CodeChar"/>
          <w:rPrChange w:id="44" w:author="Darina" w:date="2023-03-28T14:29:00Z">
            <w:rPr>
              <w:b/>
              <w:bCs/>
            </w:rPr>
          </w:rPrChange>
        </w:rPr>
        <w:t>ul</w:t>
      </w:r>
      <w:ins w:id="45" w:author="Darina" w:date="2023-03-28T14:29:00Z">
        <w:r w:rsidR="00844F91" w:rsidRPr="00844F91">
          <w:rPr>
            <w:rStyle w:val="CodeChar"/>
            <w:rPrChange w:id="46" w:author="Darina" w:date="2023-03-28T14:29:00Z">
              <w:rPr>
                <w:b/>
                <w:bCs/>
              </w:rPr>
            </w:rPrChange>
          </w:rPr>
          <w:t>&gt;</w:t>
        </w:r>
      </w:ins>
      <w:r>
        <w:t xml:space="preserve"> with </w:t>
      </w:r>
      <w:ins w:id="47" w:author="Darina" w:date="2023-03-28T14:29:00Z">
        <w:r w:rsidR="00844F91">
          <w:t xml:space="preserve">the </w:t>
        </w:r>
      </w:ins>
      <w:r>
        <w:t>updated information.</w:t>
      </w:r>
    </w:p>
    <w:p w14:paraId="400FCCA6" w14:textId="341DC36D" w:rsidR="00A57CAC" w:rsidRDefault="00767D5D" w:rsidP="00767D5D">
      <w:r w:rsidRPr="00767D5D">
        <w:rPr>
          <w:noProof/>
        </w:rPr>
        <w:drawing>
          <wp:inline distT="0" distB="0" distL="0" distR="0" wp14:anchorId="213C20A9" wp14:editId="1EE436F9">
            <wp:extent cx="6626225" cy="3078480"/>
            <wp:effectExtent l="0" t="0" r="3175" b="7620"/>
            <wp:docPr id="30" name="Картина 30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7CAC">
        <w:rPr>
          <w:noProof/>
        </w:rPr>
        <w:t xml:space="preserve"> </w:t>
      </w:r>
    </w:p>
    <w:p w14:paraId="392AE4D5" w14:textId="0E1C0B98" w:rsidR="00A57CAC" w:rsidRDefault="00540A86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Post Task</w:t>
      </w:r>
    </w:p>
    <w:p w14:paraId="3D9981C4" w14:textId="14A3314F" w:rsidR="00A57CAC" w:rsidRDefault="00A57CAC" w:rsidP="00A57CAC">
      <w:pPr>
        <w:pStyle w:val="ListParagraph"/>
        <w:spacing w:before="240" w:after="240"/>
      </w:pPr>
      <w:r>
        <w:t xml:space="preserve">When you click the </w:t>
      </w:r>
      <w:r w:rsidRPr="00844F91">
        <w:rPr>
          <w:b/>
          <w:bCs/>
          <w:rPrChange w:id="48" w:author="Darina" w:date="2023-03-28T14:30:00Z">
            <w:rPr>
              <w:rFonts w:ascii="Consolas" w:hAnsi="Consolas"/>
              <w:b/>
              <w:bCs/>
            </w:rPr>
          </w:rPrChange>
        </w:rPr>
        <w:t>[</w:t>
      </w:r>
      <w:del w:id="49" w:author="Darina" w:date="2023-03-28T14:29:00Z">
        <w:r w:rsidRPr="00844F91" w:rsidDel="00844F91">
          <w:rPr>
            <w:b/>
            <w:bCs/>
            <w:rPrChange w:id="50" w:author="Darina" w:date="2023-03-28T14:30:00Z">
              <w:rPr>
                <w:rFonts w:ascii="Consolas" w:hAnsi="Consolas"/>
                <w:b/>
                <w:bCs/>
              </w:rPr>
            </w:rPrChange>
          </w:rPr>
          <w:delText>"</w:delText>
        </w:r>
      </w:del>
      <w:r w:rsidR="00767D5D" w:rsidRPr="00844F91">
        <w:rPr>
          <w:b/>
          <w:bCs/>
          <w:rPrChange w:id="51" w:author="Darina" w:date="2023-03-28T14:30:00Z">
            <w:rPr>
              <w:rFonts w:ascii="Consolas" w:hAnsi="Consolas"/>
              <w:b/>
              <w:bCs/>
            </w:rPr>
          </w:rPrChange>
        </w:rPr>
        <w:t>Post</w:t>
      </w:r>
      <w:del w:id="52" w:author="Darina" w:date="2023-03-28T14:29:00Z">
        <w:r w:rsidRPr="00844F91" w:rsidDel="00844F91">
          <w:rPr>
            <w:b/>
            <w:bCs/>
            <w:rPrChange w:id="53" w:author="Darina" w:date="2023-03-28T14:30:00Z">
              <w:rPr>
                <w:rFonts w:ascii="Consolas" w:hAnsi="Consolas"/>
                <w:b/>
                <w:bCs/>
              </w:rPr>
            </w:rPrChange>
          </w:rPr>
          <w:delText>"</w:delText>
        </w:r>
      </w:del>
      <w:r w:rsidRPr="00844F91">
        <w:rPr>
          <w:b/>
          <w:bCs/>
          <w:rPrChange w:id="54" w:author="Darina" w:date="2023-03-28T14:30:00Z">
            <w:rPr>
              <w:rFonts w:ascii="Consolas" w:hAnsi="Consolas"/>
              <w:b/>
              <w:bCs/>
            </w:rPr>
          </w:rPrChange>
        </w:rPr>
        <w:t>]</w:t>
      </w:r>
      <w:r>
        <w:t xml:space="preserve"> button, the </w:t>
      </w:r>
      <w:del w:id="55" w:author="Darina" w:date="2023-03-28T14:30:00Z">
        <w:r w:rsidDel="00844F91">
          <w:delText xml:space="preserve">record </w:delText>
        </w:r>
      </w:del>
      <w:ins w:id="56" w:author="Darina" w:date="2023-03-28T14:30:00Z">
        <w:r w:rsidR="00844F91">
          <w:t>task</w:t>
        </w:r>
        <w:r w:rsidR="00844F91">
          <w:t xml:space="preserve"> </w:t>
        </w:r>
      </w:ins>
      <w:r>
        <w:t xml:space="preserve">must be </w:t>
      </w:r>
      <w:r>
        <w:rPr>
          <w:b/>
          <w:bCs/>
        </w:rPr>
        <w:t>deleted</w:t>
      </w:r>
      <w:r>
        <w:t xml:space="preserve"> from the </w:t>
      </w:r>
      <w:ins w:id="57" w:author="Darina" w:date="2023-03-28T14:30:00Z">
        <w:r w:rsidR="00844F91" w:rsidRPr="00844F91">
          <w:rPr>
            <w:rStyle w:val="CodeChar"/>
            <w:rPrChange w:id="58" w:author="Darina" w:date="2023-03-28T14:30:00Z">
              <w:rPr/>
            </w:rPrChange>
          </w:rPr>
          <w:t>&lt;</w:t>
        </w:r>
      </w:ins>
      <w:r w:rsidRPr="00844F91">
        <w:rPr>
          <w:rStyle w:val="CodeChar"/>
          <w:rPrChange w:id="59" w:author="Darina" w:date="2023-03-28T14:30:00Z">
            <w:rPr>
              <w:b/>
              <w:bCs/>
            </w:rPr>
          </w:rPrChange>
        </w:rPr>
        <w:t>ul</w:t>
      </w:r>
      <w:ins w:id="60" w:author="Darina" w:date="2023-03-28T14:30:00Z">
        <w:r w:rsidR="00844F91" w:rsidRPr="00844F91">
          <w:rPr>
            <w:rStyle w:val="CodeChar"/>
            <w:rPrChange w:id="61" w:author="Darina" w:date="2023-03-28T14:30:00Z">
              <w:rPr>
                <w:b/>
                <w:bCs/>
              </w:rPr>
            </w:rPrChange>
          </w:rPr>
          <w:t>&gt;</w:t>
        </w:r>
      </w:ins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844F91">
        <w:rPr>
          <w:rStyle w:val="CodeChar"/>
          <w:rPrChange w:id="62" w:author="Darina" w:date="2023-03-28T14:30:00Z">
            <w:rPr>
              <w:b/>
              <w:bCs/>
            </w:rPr>
          </w:rPrChange>
        </w:rPr>
        <w:t>id</w:t>
      </w:r>
      <w:r>
        <w:rPr>
          <w:b/>
          <w:bCs/>
        </w:rPr>
        <w:t xml:space="preserve"> </w:t>
      </w:r>
      <w:r w:rsidRPr="00844F91">
        <w:rPr>
          <w:rStyle w:val="CodeChar"/>
          <w:rPrChange w:id="63" w:author="Darina" w:date="2023-03-28T14:30:00Z">
            <w:rPr>
              <w:rFonts w:ascii="Calibri" w:eastAsia="Calibri" w:hAnsi="Calibri" w:cs="Times New Roman"/>
              <w:b/>
              <w:bCs/>
              <w:noProof/>
            </w:rPr>
          </w:rPrChange>
        </w:rPr>
        <w:t>"review-list"</w:t>
      </w:r>
      <w:ins w:id="64" w:author="Darina" w:date="2023-03-28T14:30:00Z">
        <w:r w:rsidR="00844F91" w:rsidRPr="00844F91">
          <w:rPr>
            <w:rPrChange w:id="65" w:author="Darina" w:date="2023-03-28T14:30:00Z">
              <w:rPr>
                <w:rStyle w:val="CodeChar"/>
              </w:rPr>
            </w:rPrChange>
          </w:rPr>
          <w:t xml:space="preserve"> </w:t>
        </w:r>
      </w:ins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ins w:id="66" w:author="Darina" w:date="2023-03-28T14:30:00Z">
        <w:r w:rsidR="00844F91" w:rsidRPr="00844F91">
          <w:rPr>
            <w:rStyle w:val="CodeChar"/>
            <w:rPrChange w:id="67" w:author="Darina" w:date="2023-03-28T14:30:00Z">
              <w:rPr>
                <w:rFonts w:ascii="Calibri" w:eastAsia="Calibri" w:hAnsi="Calibri" w:cs="Calibri"/>
                <w:lang w:val="en"/>
              </w:rPr>
            </w:rPrChange>
          </w:rPr>
          <w:t>&lt;</w:t>
        </w:r>
      </w:ins>
      <w:r w:rsidRPr="00844F91">
        <w:rPr>
          <w:rStyle w:val="CodeChar"/>
          <w:rPrChange w:id="68" w:author="Darina" w:date="2023-03-28T14:30:00Z">
            <w:rPr>
              <w:rFonts w:ascii="Calibri" w:eastAsia="Calibri" w:hAnsi="Calibri" w:cs="Calibri"/>
              <w:b/>
            </w:rPr>
          </w:rPrChange>
        </w:rPr>
        <w:t>ul</w:t>
      </w:r>
      <w:ins w:id="69" w:author="Darina" w:date="2023-03-28T14:30:00Z">
        <w:r w:rsidR="00844F91" w:rsidRPr="00844F91">
          <w:rPr>
            <w:rStyle w:val="CodeChar"/>
            <w:rPrChange w:id="70" w:author="Darina" w:date="2023-03-28T14:30:00Z">
              <w:rPr>
                <w:rFonts w:ascii="Calibri" w:eastAsia="Calibri" w:hAnsi="Calibri" w:cs="Calibri"/>
                <w:b/>
              </w:rPr>
            </w:rPrChange>
          </w:rPr>
          <w:t>&gt;</w:t>
        </w:r>
      </w:ins>
      <w:r>
        <w:rPr>
          <w:rFonts w:ascii="Calibri" w:eastAsia="Calibri" w:hAnsi="Calibri" w:cs="Calibri"/>
        </w:rPr>
        <w:t xml:space="preserve"> with </w:t>
      </w:r>
      <w:del w:id="71" w:author="Darina" w:date="2023-03-28T14:31:00Z">
        <w:r w:rsidDel="002D76DD">
          <w:rPr>
            <w:rFonts w:ascii="Calibri" w:eastAsia="Calibri" w:hAnsi="Calibri" w:cs="Calibri"/>
          </w:rPr>
          <w:delText xml:space="preserve">the </w:delText>
        </w:r>
      </w:del>
      <w:r w:rsidRPr="00844F91">
        <w:rPr>
          <w:rStyle w:val="CodeChar"/>
          <w:rPrChange w:id="72" w:author="Darina" w:date="2023-03-28T14:30:00Z">
            <w:rPr>
              <w:rFonts w:ascii="Calibri" w:eastAsia="Calibri" w:hAnsi="Calibri" w:cs="Calibri"/>
              <w:b/>
              <w:lang w:val="en"/>
            </w:rPr>
          </w:rPrChange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2D76DD">
        <w:rPr>
          <w:rStyle w:val="CodeChar"/>
          <w:rPrChange w:id="73" w:author="Darina" w:date="2023-03-28T14:30:00Z">
            <w:rPr>
              <w:rFonts w:ascii="Calibri" w:eastAsia="Calibri" w:hAnsi="Calibri" w:cs="Times New Roman"/>
              <w:b/>
              <w:bCs/>
              <w:noProof/>
            </w:rPr>
          </w:rPrChange>
        </w:rPr>
        <w:t>"published-list"</w:t>
      </w:r>
      <w:ins w:id="74" w:author="Darina" w:date="2023-03-28T14:31:00Z">
        <w:r w:rsidR="002D76DD">
          <w:t>.</w:t>
        </w:r>
      </w:ins>
    </w:p>
    <w:p w14:paraId="4514137F" w14:textId="4E79C09D" w:rsidR="00A57CAC" w:rsidRDefault="00A57CAC" w:rsidP="00A57CAC">
      <w:pPr>
        <w:pStyle w:val="ListParagraph"/>
        <w:spacing w:before="240" w:after="240"/>
      </w:pPr>
      <w:bookmarkStart w:id="75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2D76DD">
        <w:rPr>
          <w:b/>
          <w:bCs/>
          <w:rPrChange w:id="76" w:author="Darina" w:date="2023-03-28T14:31:00Z">
            <w:rPr>
              <w:rStyle w:val="normaltextrun"/>
              <w:rFonts w:ascii="Calibri" w:hAnsi="Calibri" w:cs="Calibri"/>
              <w:b/>
              <w:bCs/>
            </w:rPr>
          </w:rPrChange>
        </w:rPr>
        <w:t>[</w:t>
      </w:r>
      <w:del w:id="77" w:author="Darina" w:date="2023-03-28T14:31:00Z">
        <w:r w:rsidR="00540A86" w:rsidRPr="002D76DD" w:rsidDel="002D76DD">
          <w:rPr>
            <w:b/>
            <w:bCs/>
            <w:rPrChange w:id="78" w:author="Darina" w:date="2023-03-28T14:31:00Z">
              <w:rPr>
                <w:rStyle w:val="normaltextrun"/>
                <w:rFonts w:ascii="Calibri" w:hAnsi="Calibri" w:cs="Calibri"/>
                <w:b/>
                <w:bCs/>
              </w:rPr>
            </w:rPrChange>
          </w:rPr>
          <w:delText>"</w:delText>
        </w:r>
      </w:del>
      <w:r w:rsidRPr="002D76DD">
        <w:rPr>
          <w:b/>
          <w:bCs/>
          <w:rPrChange w:id="79" w:author="Darina" w:date="2023-03-28T14:31:00Z">
            <w:rPr>
              <w:rStyle w:val="normaltextrun"/>
              <w:rFonts w:ascii="Consolas" w:hAnsi="Consolas" w:cs="Calibri"/>
              <w:b/>
              <w:bCs/>
            </w:rPr>
          </w:rPrChange>
        </w:rPr>
        <w:t>Edit</w:t>
      </w:r>
      <w:del w:id="80" w:author="Darina" w:date="2023-03-28T14:31:00Z">
        <w:r w:rsidR="00540A86" w:rsidRPr="002D76DD" w:rsidDel="002D76DD">
          <w:rPr>
            <w:b/>
            <w:bCs/>
            <w:rPrChange w:id="81" w:author="Darina" w:date="2023-03-28T14:31:00Z">
              <w:rPr>
                <w:rStyle w:val="normaltextrun"/>
                <w:rFonts w:ascii="Calibri" w:hAnsi="Calibri" w:cs="Calibri"/>
                <w:b/>
                <w:bCs/>
              </w:rPr>
            </w:rPrChange>
          </w:rPr>
          <w:delText>"</w:delText>
        </w:r>
      </w:del>
      <w:r w:rsidRPr="002D76DD">
        <w:rPr>
          <w:b/>
          <w:bCs/>
          <w:rPrChange w:id="82" w:author="Darina" w:date="2023-03-28T14:31:00Z">
            <w:rPr>
              <w:rStyle w:val="normaltextrun"/>
              <w:rFonts w:ascii="Calibri" w:hAnsi="Calibri" w:cs="Calibri"/>
              <w:b/>
              <w:bCs/>
            </w:rPr>
          </w:rPrChange>
        </w:rPr>
        <w:t>]</w:t>
      </w:r>
      <w:r>
        <w:rPr>
          <w:rStyle w:val="normaltextrun"/>
          <w:rFonts w:ascii="Calibri" w:hAnsi="Calibri" w:cs="Calibri"/>
        </w:rPr>
        <w:t xml:space="preserve"> and </w:t>
      </w:r>
      <w:r w:rsidRPr="002D76DD">
        <w:rPr>
          <w:b/>
          <w:bCs/>
          <w:rPrChange w:id="83" w:author="Darina" w:date="2023-03-28T14:31:00Z">
            <w:rPr>
              <w:rStyle w:val="normaltextrun"/>
              <w:rFonts w:ascii="Calibri" w:hAnsi="Calibri" w:cs="Calibri"/>
              <w:b/>
              <w:bCs/>
            </w:rPr>
          </w:rPrChange>
        </w:rPr>
        <w:t>[</w:t>
      </w:r>
      <w:del w:id="84" w:author="Darina" w:date="2023-03-28T14:31:00Z">
        <w:r w:rsidR="00540A86" w:rsidRPr="002D76DD" w:rsidDel="002D76DD">
          <w:rPr>
            <w:b/>
            <w:bCs/>
            <w:rPrChange w:id="85" w:author="Darina" w:date="2023-03-28T14:31:00Z">
              <w:rPr>
                <w:rStyle w:val="normaltextrun"/>
                <w:rFonts w:ascii="Calibri" w:hAnsi="Calibri" w:cs="Calibri"/>
                <w:b/>
                <w:bCs/>
              </w:rPr>
            </w:rPrChange>
          </w:rPr>
          <w:delText>"</w:delText>
        </w:r>
      </w:del>
      <w:r w:rsidR="00540A86" w:rsidRPr="002D76DD">
        <w:rPr>
          <w:b/>
          <w:bCs/>
          <w:rPrChange w:id="86" w:author="Darina" w:date="2023-03-28T14:31:00Z">
            <w:rPr>
              <w:rStyle w:val="normaltextrun"/>
              <w:rFonts w:ascii="Calibri" w:hAnsi="Calibri" w:cs="Calibri"/>
              <w:b/>
              <w:bCs/>
            </w:rPr>
          </w:rPrChange>
        </w:rPr>
        <w:t>Post</w:t>
      </w:r>
      <w:del w:id="87" w:author="Darina" w:date="2023-03-28T14:31:00Z">
        <w:r w:rsidR="00540A86" w:rsidRPr="002D76DD" w:rsidDel="002D76DD">
          <w:rPr>
            <w:b/>
            <w:bCs/>
            <w:rPrChange w:id="88" w:author="Darina" w:date="2023-03-28T14:31:00Z">
              <w:rPr>
                <w:rStyle w:val="normaltextrun"/>
                <w:rFonts w:ascii="Calibri" w:hAnsi="Calibri" w:cs="Calibri"/>
                <w:b/>
                <w:bCs/>
              </w:rPr>
            </w:rPrChange>
          </w:rPr>
          <w:delText>"</w:delText>
        </w:r>
      </w:del>
      <w:r w:rsidRPr="002D76DD">
        <w:rPr>
          <w:b/>
          <w:bCs/>
          <w:rPrChange w:id="89" w:author="Darina" w:date="2023-03-28T14:31:00Z">
            <w:rPr>
              <w:rStyle w:val="normaltextrun"/>
              <w:rFonts w:ascii="Calibri" w:hAnsi="Calibri" w:cs="Calibri"/>
              <w:b/>
              <w:bCs/>
            </w:rPr>
          </w:rPrChange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ins w:id="90" w:author="Darina" w:date="2023-03-28T14:31:00Z">
        <w:r w:rsidR="002D76DD" w:rsidRPr="002D76DD">
          <w:rPr>
            <w:rStyle w:val="CodeChar"/>
            <w:rPrChange w:id="91" w:author="Darina" w:date="2023-03-28T14:31:00Z">
              <w:rPr/>
            </w:rPrChange>
          </w:rPr>
          <w:t>&lt;</w:t>
        </w:r>
      </w:ins>
      <w:r w:rsidRPr="002D76DD">
        <w:rPr>
          <w:rStyle w:val="CodeChar"/>
          <w:rPrChange w:id="92" w:author="Darina" w:date="2023-03-28T14:31:00Z">
            <w:rPr>
              <w:b/>
              <w:bCs/>
            </w:rPr>
          </w:rPrChange>
        </w:rPr>
        <w:t>li</w:t>
      </w:r>
      <w:ins w:id="93" w:author="Darina" w:date="2023-03-28T14:31:00Z">
        <w:r w:rsidR="002D76DD" w:rsidRPr="002D76DD">
          <w:rPr>
            <w:rStyle w:val="CodeChar"/>
            <w:rPrChange w:id="94" w:author="Darina" w:date="2023-03-28T14:31:00Z">
              <w:rPr>
                <w:b/>
                <w:bCs/>
              </w:rPr>
            </w:rPrChange>
          </w:rPr>
          <w:t>&gt;</w:t>
        </w:r>
      </w:ins>
      <w:r>
        <w:t xml:space="preserve"> element.</w:t>
      </w:r>
    </w:p>
    <w:bookmarkEnd w:id="75"/>
    <w:p w14:paraId="2E3CBA11" w14:textId="052027AB" w:rsidR="00A57CAC" w:rsidRDefault="00540A86" w:rsidP="00540A86">
      <w:pPr>
        <w:jc w:val="center"/>
      </w:pPr>
      <w:r>
        <w:rPr>
          <w:noProof/>
        </w:rPr>
        <w:lastRenderedPageBreak/>
        <w:drawing>
          <wp:inline distT="0" distB="0" distL="0" distR="0" wp14:anchorId="1A477E4B" wp14:editId="4DF0414E">
            <wp:extent cx="6156960" cy="2326758"/>
            <wp:effectExtent l="0" t="0" r="0" b="0"/>
            <wp:docPr id="31" name="Картина 31" descr="Картина, която съдържа текст, писм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61313" cy="232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</w:rPr>
        <w:drawing>
          <wp:inline distT="0" distB="0" distL="0" distR="0" wp14:anchorId="7EB7F99A" wp14:editId="45A751FB">
            <wp:extent cx="6626225" cy="3078480"/>
            <wp:effectExtent l="0" t="0" r="3175" b="7620"/>
            <wp:docPr id="32" name="Картина 32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F3456" w14:textId="77777777" w:rsidR="00540A86" w:rsidRPr="00ED78FD" w:rsidRDefault="00540A86" w:rsidP="00540A8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37B46D65" w14:textId="53481D71" w:rsidR="008D7147" w:rsidRPr="00EA2288" w:rsidRDefault="00540A86" w:rsidP="00EA2288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</w:t>
      </w:r>
      <w:r w:rsidR="00487C8C">
        <w:t>.</w:t>
      </w:r>
    </w:p>
    <w:sectPr w:rsidR="008D7147" w:rsidRPr="00EA2288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Darina" w:date="2023-03-28T14:23:00Z" w:initials="D">
    <w:p w14:paraId="2F1C8EC5" w14:textId="5562995D" w:rsidR="00844F91" w:rsidRPr="00844F91" w:rsidRDefault="00844F91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Повтаря се отдолу.</w:t>
      </w:r>
    </w:p>
  </w:comment>
  <w:comment w:id="8" w:author="Darina" w:date="2023-03-28T14:25:00Z" w:initials="D">
    <w:p w14:paraId="28F916D3" w14:textId="6963A764" w:rsidR="00844F91" w:rsidRPr="00844F91" w:rsidRDefault="00844F91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Мисля, че отдолу е казано същото, но малко по-конкретно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1C8EC5" w15:done="0"/>
  <w15:commentEx w15:paraId="28F916D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D76D8" w16cex:dateUtc="2023-03-28T11:23:00Z"/>
  <w16cex:commentExtensible w16cex:durableId="27CD774B" w16cex:dateUtc="2023-03-28T11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1C8EC5" w16cid:durableId="27CD76D8"/>
  <w16cid:commentId w16cid:paraId="28F916D3" w16cid:durableId="27CD77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E0F8D" w14:textId="77777777" w:rsidR="0036231F" w:rsidRDefault="0036231F" w:rsidP="008068A2">
      <w:pPr>
        <w:spacing w:after="0" w:line="240" w:lineRule="auto"/>
      </w:pPr>
      <w:r>
        <w:separator/>
      </w:r>
    </w:p>
  </w:endnote>
  <w:endnote w:type="continuationSeparator" w:id="0">
    <w:p w14:paraId="3FFC934A" w14:textId="77777777" w:rsidR="0036231F" w:rsidRDefault="003623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5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F9A98" w14:textId="77777777" w:rsidR="0036231F" w:rsidRDefault="0036231F" w:rsidP="008068A2">
      <w:pPr>
        <w:spacing w:after="0" w:line="240" w:lineRule="auto"/>
      </w:pPr>
      <w:r>
        <w:separator/>
      </w:r>
    </w:p>
  </w:footnote>
  <w:footnote w:type="continuationSeparator" w:id="0">
    <w:p w14:paraId="20EB0D47" w14:textId="77777777" w:rsidR="0036231F" w:rsidRDefault="003623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23364156">
    <w:abstractNumId w:val="9"/>
  </w:num>
  <w:num w:numId="2" w16cid:durableId="1807121870">
    <w:abstractNumId w:val="32"/>
  </w:num>
  <w:num w:numId="3" w16cid:durableId="1118452602">
    <w:abstractNumId w:val="11"/>
  </w:num>
  <w:num w:numId="4" w16cid:durableId="513498499">
    <w:abstractNumId w:val="29"/>
  </w:num>
  <w:num w:numId="5" w16cid:durableId="425542580">
    <w:abstractNumId w:val="8"/>
  </w:num>
  <w:num w:numId="6" w16cid:durableId="473567722">
    <w:abstractNumId w:val="2"/>
  </w:num>
  <w:num w:numId="7" w16cid:durableId="2027125569">
    <w:abstractNumId w:val="31"/>
  </w:num>
  <w:num w:numId="8" w16cid:durableId="1021518842">
    <w:abstractNumId w:val="14"/>
  </w:num>
  <w:num w:numId="9" w16cid:durableId="1077046870">
    <w:abstractNumId w:val="7"/>
  </w:num>
  <w:num w:numId="10" w16cid:durableId="133960085">
    <w:abstractNumId w:val="18"/>
  </w:num>
  <w:num w:numId="11" w16cid:durableId="1304310810">
    <w:abstractNumId w:val="34"/>
  </w:num>
  <w:num w:numId="12" w16cid:durableId="142435142">
    <w:abstractNumId w:val="3"/>
  </w:num>
  <w:num w:numId="13" w16cid:durableId="677346888">
    <w:abstractNumId w:val="26"/>
  </w:num>
  <w:num w:numId="14" w16cid:durableId="825324060">
    <w:abstractNumId w:val="6"/>
  </w:num>
  <w:num w:numId="15" w16cid:durableId="72514509">
    <w:abstractNumId w:val="17"/>
  </w:num>
  <w:num w:numId="16" w16cid:durableId="313027803">
    <w:abstractNumId w:val="19"/>
  </w:num>
  <w:num w:numId="17" w16cid:durableId="1845634107">
    <w:abstractNumId w:val="4"/>
  </w:num>
  <w:num w:numId="18" w16cid:durableId="1050883960">
    <w:abstractNumId w:val="30"/>
  </w:num>
  <w:num w:numId="19" w16cid:durableId="2044211790">
    <w:abstractNumId w:val="20"/>
  </w:num>
  <w:num w:numId="20" w16cid:durableId="841241223">
    <w:abstractNumId w:val="36"/>
  </w:num>
  <w:num w:numId="21" w16cid:durableId="1036345849">
    <w:abstractNumId w:val="35"/>
  </w:num>
  <w:num w:numId="22" w16cid:durableId="341444517">
    <w:abstractNumId w:val="39"/>
  </w:num>
  <w:num w:numId="23" w16cid:durableId="2045983944">
    <w:abstractNumId w:val="12"/>
  </w:num>
  <w:num w:numId="24" w16cid:durableId="1493522735">
    <w:abstractNumId w:val="15"/>
  </w:num>
  <w:num w:numId="25" w16cid:durableId="1905026036">
    <w:abstractNumId w:val="27"/>
  </w:num>
  <w:num w:numId="26" w16cid:durableId="847522370">
    <w:abstractNumId w:val="25"/>
  </w:num>
  <w:num w:numId="27" w16cid:durableId="1166048193">
    <w:abstractNumId w:val="16"/>
  </w:num>
  <w:num w:numId="28" w16cid:durableId="707871580">
    <w:abstractNumId w:val="6"/>
  </w:num>
  <w:num w:numId="29" w16cid:durableId="789324253">
    <w:abstractNumId w:val="17"/>
  </w:num>
  <w:num w:numId="30" w16cid:durableId="12663350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07337395">
    <w:abstractNumId w:val="35"/>
  </w:num>
  <w:num w:numId="32" w16cid:durableId="1899708719">
    <w:abstractNumId w:val="23"/>
  </w:num>
  <w:num w:numId="33" w16cid:durableId="666907340">
    <w:abstractNumId w:val="5"/>
  </w:num>
  <w:num w:numId="34" w16cid:durableId="812599522">
    <w:abstractNumId w:val="10"/>
  </w:num>
  <w:num w:numId="35" w16cid:durableId="630790233">
    <w:abstractNumId w:val="21"/>
  </w:num>
  <w:num w:numId="36" w16cid:durableId="1372421915">
    <w:abstractNumId w:val="0"/>
  </w:num>
  <w:num w:numId="37" w16cid:durableId="410465719">
    <w:abstractNumId w:val="13"/>
  </w:num>
  <w:num w:numId="38" w16cid:durableId="1013924060">
    <w:abstractNumId w:val="1"/>
  </w:num>
  <w:num w:numId="39" w16cid:durableId="493305071">
    <w:abstractNumId w:val="33"/>
  </w:num>
  <w:num w:numId="40" w16cid:durableId="79454573">
    <w:abstractNumId w:val="39"/>
  </w:num>
  <w:num w:numId="41" w16cid:durableId="667244687">
    <w:abstractNumId w:val="12"/>
  </w:num>
  <w:num w:numId="42" w16cid:durableId="470444632">
    <w:abstractNumId w:val="22"/>
  </w:num>
  <w:num w:numId="43" w16cid:durableId="788669947">
    <w:abstractNumId w:val="38"/>
  </w:num>
  <w:num w:numId="44" w16cid:durableId="872227223">
    <w:abstractNumId w:val="37"/>
  </w:num>
  <w:num w:numId="45" w16cid:durableId="2126650292">
    <w:abstractNumId w:val="2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D76DD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6231F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490B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4F91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styleId="Revision">
    <w:name w:val="Revision"/>
    <w:hidden/>
    <w:uiPriority w:val="99"/>
    <w:semiHidden/>
    <w:rsid w:val="00844F9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44F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4F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4F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4F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4F9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microsoft.com/office/2016/09/relationships/commentsIds" Target="commentsIds.xm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Relationship Id="rId22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</Pages>
  <Words>325</Words>
  <Characters>185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rina</cp:lastModifiedBy>
  <cp:revision>30</cp:revision>
  <cp:lastPrinted>2015-10-26T22:35:00Z</cp:lastPrinted>
  <dcterms:created xsi:type="dcterms:W3CDTF">2021-09-07T12:37:00Z</dcterms:created>
  <dcterms:modified xsi:type="dcterms:W3CDTF">2023-03-28T13:53:00Z</dcterms:modified>
  <cp:category>computer programming;programming;software development;software engineering</cp:category>
</cp:coreProperties>
</file>